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rPr>
          <w:bCs/>
          <w:b/>
        </w:rPr>
        <w:t xml:space="preserve">John Doe</w:t>
      </w:r>
      <w:r>
        <w:br/>
      </w:r>
      <w:r>
        <w:t xml:space="preserve">123 Technology Street</w:t>
      </w:r>
      <w:r>
        <w:br/>
      </w:r>
      <w:r>
        <w:t xml:space="preserve">Sydney, NSW 2000</w:t>
      </w:r>
      <w:r>
        <w:br/>
      </w:r>
      <w:r>
        <w:t xml:space="preserve">Australia</w:t>
      </w:r>
      <w:r>
        <w:br/>
      </w:r>
      <w:r>
        <w:t xml:space="preserve">Email: john.doe@example.com | Phone: +61 412 345 678</w:t>
      </w:r>
    </w:p>
    <w:p>
      <w:pPr>
        <w:pStyle w:val="BodyText"/>
      </w:pPr>
      <w:r>
        <w:t xml:space="preserve">Date: [Insert Date]</w:t>
      </w:r>
    </w:p>
    <w:p>
      <w:pPr>
        <w:pStyle w:val="BodyText"/>
      </w:pPr>
      <w:r>
        <w:rPr>
          <w:bCs/>
          <w:b/>
        </w:rPr>
        <w:t xml:space="preserve">Ms. Jane Smith</w:t>
      </w:r>
      <w:r>
        <w:br/>
      </w:r>
      <w:r>
        <w:t xml:space="preserve">Head of Recruitment</w:t>
      </w:r>
      <w:r>
        <w:br/>
      </w:r>
      <w:r>
        <w:t xml:space="preserve">Sydney Tech Solutions Pty Ltd</w:t>
      </w:r>
      <w:r>
        <w:br/>
      </w:r>
      <w:r>
        <w:t xml:space="preserve">456 Innovation Drive</w:t>
      </w:r>
      <w:r>
        <w:br/>
      </w:r>
      <w:r>
        <w:t xml:space="preserve">Sydney, NSW 2000</w:t>
      </w:r>
      <w:r>
        <w:br/>
      </w:r>
      <w:r>
        <w:t xml:space="preserve">Australia</w:t>
      </w:r>
    </w:p>
    <w:bookmarkStart w:id="20" w:name="X5b68c29c4fcd11d2d24d6aec8f42051d3c266a1"/>
    <w:p>
      <w:pPr>
        <w:pStyle w:val="Heading1"/>
      </w:pPr>
      <w:r>
        <w:t xml:space="preserve">Cover Letter for Systems Engineer Position in Australia Sydney</w:t>
      </w:r>
    </w:p>
    <w:p>
      <w:pPr>
        <w:pStyle w:val="FirstParagraph"/>
      </w:pPr>
      <w:r>
        <w:t xml:space="preserve">Dear Ms. Smith,</w:t>
      </w:r>
    </w:p>
    <w:p>
      <w:pPr>
        <w:pStyle w:val="BodyText"/>
      </w:pPr>
      <w:r>
        <w:t xml:space="preserve">I am writing to express my enthusiastic interest in the Systems Engineer position at Sydney Tech Solutions Pty Ltd, as advertised on your company’s careers page. As a highly motivated and experienced professional with over seven years of expertise in designing, implementing, and maintaining complex systems across diverse industries, I am eager to contribute my technical acumen and problem-solving skills to a dynamic organization like yours. With a strong focus on innovation and operational excellence, I am particularly drawn to the opportunity to work in Australia Sydney, where the tech sector is rapidly evolving and creating groundbreaking solutions for global challenges.</w:t>
      </w:r>
    </w:p>
    <w:p>
      <w:pPr>
        <w:pStyle w:val="BodyText"/>
      </w:pPr>
      <w:r>
        <w:t xml:space="preserve">Throughout my career as a Systems Engineer, I have consistently demonstrated the ability to bridge theoretical concepts with practical applications. My experience spans network architecture design, cloud infrastructure management, and automation frameworks that optimize system performance while ensuring robust security protocols. In my previous role at Global IT Solutions in Melbourne, I led the deployment of a hybrid cloud environment that reduced operational costs by 30% and improved system scalability for over 1,000 users. This project not only highlighted my technical expertise but also underscored my commitment to aligning technological solutions with business objectives—a principle that resonates deeply with the values of Sydney Tech Solutions.</w:t>
      </w:r>
    </w:p>
    <w:p>
      <w:pPr>
        <w:pStyle w:val="BodyText"/>
      </w:pPr>
      <w:r>
        <w:t xml:space="preserve">What excites me most about the Systems Engineer role in Australia Sydney is the unique opportunity to work within a region that is at the forefront of digital transformation. The tech ecosystem in Sydney is characterized by its collaborative spirit, cutting-edge research, and a vibrant community of innovators. I am particularly impressed by your company’s focus on developing sustainable IT solutions that address both local and global needs. As a Systems Engineer with a passion for leveraging technology to drive efficiency and sustainability, I am confident that my background in system optimization and my adaptability to emerging trends would make me a valuable asset to your team.</w:t>
      </w:r>
    </w:p>
    <w:p>
      <w:pPr>
        <w:pStyle w:val="BodyText"/>
      </w:pPr>
      <w:r>
        <w:t xml:space="preserve">In addition to my technical skills, I bring a strong foundation in cross-functional collaboration. Systems Engineering is inherently multidisciplinary, requiring seamless communication with developers, project managers, and stakeholders. At my previous role, I worked closely with software development teams to integrate DevOps practices into the system lifecycle, resulting in faster deployment cycles and reduced downtime. My ability to translate technical requirements into actionable strategies has consistently enabled teams to meet deadlines while maintaining high-quality standards. This aligns perfectly with the collaborative culture of Sydney-based organizations, where innovation thrives on teamwork and shared goals.</w:t>
      </w:r>
    </w:p>
    <w:p>
      <w:pPr>
        <w:pStyle w:val="BodyText"/>
      </w:pPr>
      <w:r>
        <w:t xml:space="preserve">Australia Sydney’s unique blend of cultural diversity and technological ambition has always inspired me. The region’s emphasis on work-life balance, coupled with its thriving tech industry, creates an ideal environment for professionals to grow both personally and professionally. I am particularly drawn to the opportunity to contribute to projects that have a tangible impact on industries such as healthcare, finance, and renewable energy—sectors that are rapidly adopting advanced systems engineering solutions. My proactive approach to learning and my ability to quickly adapt to new tools and methodologies make me well-suited for the fast-paced nature of this role.</w:t>
      </w:r>
    </w:p>
    <w:p>
      <w:pPr>
        <w:pStyle w:val="BodyText"/>
      </w:pPr>
      <w:r>
        <w:t xml:space="preserve">One of my core strengths is my dedication to continuous improvement. I regularly engage with industry certifications, such as CompTIA Security+ and AWS Solutions Architect, to stay current with the latest technologies. This commitment to professional growth ensures that I can provide innovative solutions that align with the evolving needs of businesses in Australia Sydney. Additionally, my experience in mentoring junior engineers has honed my leadership skills, allowing me to foster a culture of knowledge-sharing and excellence within teams.</w:t>
      </w:r>
    </w:p>
    <w:p>
      <w:pPr>
        <w:pStyle w:val="BodyText"/>
      </w:pPr>
      <w:r>
        <w:t xml:space="preserve">As a Systems Engineer, I am passionate about building resilient systems that not only meet technical specifications but also deliver long-term value. Whether it’s designing fault-tolerant networks or implementing automation frameworks to streamline processes, I approach every challenge with a mindset of precision and creativity. This philosophy has been instrumental in my success, and I am eager to bring the same level of dedication to Sydney Tech Solutions Pty Ltd. I am particularly interested in exploring how emerging technologies like AI-driven analytics and edge computing can be integrated into your existing systems to enhance efficiency and scalability.</w:t>
      </w:r>
    </w:p>
    <w:p>
      <w:pPr>
        <w:pStyle w:val="BodyText"/>
      </w:pPr>
      <w:r>
        <w:t xml:space="preserve">In conclusion, I am confident that my technical expertise, collaborative mindset, and passion for innovation make me an ideal candidate for the Systems Engineer role in Australia Sydney. I would welcome the opportunity to discuss how my skills and experiences align with the goals of your organization. Thank you for considering my application. I look forward to the possibility of contributing to Sydney Tech Solutions’ continued success and growth.</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cp:keywords/>
  <dcterms:created xsi:type="dcterms:W3CDTF">2026-07-21T03:48:22Z</dcterms:created>
  <dcterms:modified xsi:type="dcterms:W3CDTF">2026-07-21T03:48:22Z</dcterms:modified>
</cp:coreProperties>
</file>

<file path=docProps/custom.xml><?xml version="1.0" encoding="utf-8"?>
<Properties xmlns="http://schemas.openxmlformats.org/officeDocument/2006/custom-properties" xmlns:vt="http://schemas.openxmlformats.org/officeDocument/2006/docPropsVTypes"/>
</file>